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6C717993" w:rsidR="000C67E9" w:rsidRPr="00F214F6" w:rsidRDefault="00A448A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448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ay v R [2017] EWCA Crim 2214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52EF05ED" w:rsidR="000C67E9" w:rsidRPr="00F214F6" w:rsidRDefault="00590ACF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71117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1EB06C50" w:rsidR="000C67E9" w:rsidRPr="00F214F6" w:rsidRDefault="001D50F3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30913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30F5159B" w:rsidR="00F214F6" w:rsidRPr="00F214F6" w:rsidRDefault="00C425CA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4DA3CABB" w:rsidR="000C67E9" w:rsidRPr="00F214F6" w:rsidRDefault="009411B6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2473FC9A" w:rsidR="00D970E4" w:rsidRPr="00F214F6" w:rsidRDefault="009411B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191B902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45170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0B24E383" w:rsidR="00D970E4" w:rsidRPr="00F214F6" w:rsidRDefault="009411B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0713786B" w:rsidR="00D970E4" w:rsidRPr="00F214F6" w:rsidRDefault="009411B6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7E1050A6" w:rsidR="00D970E4" w:rsidRPr="00F214F6" w:rsidRDefault="009411B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1E47B837" w:rsidR="00D970E4" w:rsidRPr="00F214F6" w:rsidRDefault="009411B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0C64FEC0" w:rsidR="00D970E4" w:rsidRPr="00F214F6" w:rsidRDefault="009411B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6F1038AD" w:rsidR="00D970E4" w:rsidRPr="00F214F6" w:rsidRDefault="009411B6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660DD96B" w:rsidR="00D970E4" w:rsidRPr="00F214F6" w:rsidRDefault="00557EF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00F5BF65" w:rsidR="00D970E4" w:rsidRPr="00F214F6" w:rsidRDefault="00557EFF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39E6D97D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45170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45320092" w:rsidR="00D970E4" w:rsidRPr="00F214F6" w:rsidRDefault="00557EF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5D9B908C" w:rsidR="00D970E4" w:rsidRPr="00F214F6" w:rsidRDefault="00557EF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4429FB07" w:rsidR="00D970E4" w:rsidRPr="00F214F6" w:rsidRDefault="00557EF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11AA6DAD" w14:textId="11069A32" w:rsidR="00E47293" w:rsidRPr="00E47293" w:rsidRDefault="00E47293" w:rsidP="00E47293">
            <w:pPr>
              <w:pStyle w:val="NormalWeb"/>
              <w:jc w:val="both"/>
              <w:rPr>
                <w:rFonts w:ascii="Arial Nova Light" w:hAnsi="Arial Nova Light"/>
              </w:rPr>
            </w:pPr>
            <w:r w:rsidRPr="00E47293">
              <w:rPr>
                <w:rFonts w:ascii="Arial Nova Light" w:hAnsi="Arial Nova Light"/>
              </w:rPr>
              <w:t xml:space="preserve">(1) The directions to the jury as to the meaning of reluctant consent and/or reasonable belief in consent were flawed. The judge erred in directing the jury that they had to </w:t>
            </w:r>
            <w:r w:rsidRPr="00E47293">
              <w:rPr>
                <w:rFonts w:ascii="Arial Nova Light" w:hAnsi="Arial Nova Light"/>
              </w:rPr>
              <w:lastRenderedPageBreak/>
              <w:t>determine the case on the basis of A's account (she clearly said 'no') or the applicant's account (she was a willing participant). The judge effectively withdrew mistaken but reasonable belief in consent from the jury, whereas it should have been a live issue for the jury to consider.</w:t>
            </w:r>
            <w:r w:rsidR="00F108EB">
              <w:rPr>
                <w:rFonts w:ascii="Arial Nova Light" w:hAnsi="Arial Nova Light"/>
              </w:rPr>
              <w:t xml:space="preserve"> </w:t>
            </w:r>
            <w:r w:rsidRPr="00E47293">
              <w:rPr>
                <w:rFonts w:ascii="Arial Nova Light" w:hAnsi="Arial Nova Light"/>
              </w:rPr>
              <w:t>(2) Fresh evidence in the form of Facebook messages are now available that go directly to A's credibility. Edited and misleading copies of the Facebook messages were adduced at trial.</w:t>
            </w:r>
          </w:p>
          <w:p w14:paraId="766F2C5B" w14:textId="3E5C4EE0" w:rsidR="00D970E4" w:rsidRPr="00F214F6" w:rsidRDefault="00D970E4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66D73AAB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E4729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0057A5" w14:textId="6A591847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E4729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47EFD09A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E4729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acebook messages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1CB121C5" w:rsidR="00D7225E" w:rsidRPr="00F214F6" w:rsidRDefault="00A529B9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793C7551" w:rsidR="00D970E4" w:rsidRPr="00F214F6" w:rsidRDefault="00A529B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48637380" w:rsidR="00D970E4" w:rsidRPr="00F214F6" w:rsidRDefault="00A529B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03CC074F" w:rsidR="00D970E4" w:rsidRPr="00F214F6" w:rsidRDefault="00D22B2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6AB9C955" w:rsidR="00D970E4" w:rsidRPr="00F214F6" w:rsidRDefault="00D22B2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2D09E75C" w:rsidR="00D970E4" w:rsidRPr="00F214F6" w:rsidRDefault="00D22B2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6CA67940" w:rsidR="00D970E4" w:rsidRPr="00F214F6" w:rsidRDefault="00D22B2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49D28F5F" w:rsidR="00D970E4" w:rsidRPr="00F214F6" w:rsidRDefault="00D22B2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6467BD61" w:rsidR="00C77DBF" w:rsidRPr="00F214F6" w:rsidRDefault="00C31AC3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lastRenderedPageBreak/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445B9B2E" w:rsidR="00823B61" w:rsidRPr="00C31AC3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C31AC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7C" w14:textId="730D16FF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31AC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29b:</w:t>
            </w:r>
            <w:r w:rsidR="00E22D4F" w:rsidRPr="00C31AC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bookmarkStart w:id="0" w:name="para22"/>
            <w:r w:rsidR="00C31AC3" w:rsidRPr="00C31AC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vestigations with a digital specialist officer have revealed that it is only possible to delete a whole message and not just part of it: messages once sent or received cannot be edited.</w:t>
            </w:r>
            <w:bookmarkEnd w:id="0"/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4F641C0B" w:rsidR="005515E1" w:rsidRPr="00F214F6" w:rsidRDefault="00C31AC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64CCC4F7" w:rsidR="005515E1" w:rsidRPr="00F214F6" w:rsidRDefault="00C31AC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67B7C8CA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C31AC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0136E3B3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C31AC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700F52" w:rsidRPr="00F214F6" w14:paraId="766F2C89" w14:textId="77777777" w:rsidTr="00D970E4">
        <w:tc>
          <w:tcPr>
            <w:tcW w:w="6345" w:type="dxa"/>
          </w:tcPr>
          <w:p w14:paraId="766F2C87" w14:textId="78EC3BBE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3AA9ABAE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700F52" w:rsidRPr="00F214F6" w14:paraId="766F2C8C" w14:textId="77777777" w:rsidTr="00D970E4">
        <w:tc>
          <w:tcPr>
            <w:tcW w:w="6345" w:type="dxa"/>
          </w:tcPr>
          <w:p w14:paraId="766F2C8A" w14:textId="7F2E6A80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54C727CB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700F52" w:rsidRPr="00F214F6" w14:paraId="766F2C8F" w14:textId="77777777" w:rsidTr="00D970E4">
        <w:tc>
          <w:tcPr>
            <w:tcW w:w="6345" w:type="dxa"/>
          </w:tcPr>
          <w:p w14:paraId="766F2C8D" w14:textId="728AD945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1B107053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700F52" w:rsidRPr="00F214F6" w14:paraId="766F2C92" w14:textId="77777777" w:rsidTr="00D970E4">
        <w:tc>
          <w:tcPr>
            <w:tcW w:w="6345" w:type="dxa"/>
          </w:tcPr>
          <w:p w14:paraId="766F2C90" w14:textId="4036D617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4D170892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700F52" w:rsidRPr="00F214F6" w14:paraId="766F2C95" w14:textId="77777777" w:rsidTr="00D970E4">
        <w:tc>
          <w:tcPr>
            <w:tcW w:w="6345" w:type="dxa"/>
          </w:tcPr>
          <w:p w14:paraId="766F2C93" w14:textId="6A4029C2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1D0F69CE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700F52" w:rsidRPr="00F214F6" w14:paraId="766F2C98" w14:textId="77777777" w:rsidTr="00D970E4">
        <w:tc>
          <w:tcPr>
            <w:tcW w:w="6345" w:type="dxa"/>
          </w:tcPr>
          <w:p w14:paraId="766F2C96" w14:textId="18F48911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7D4AE64C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700F52" w:rsidRPr="00F214F6" w14:paraId="766F2C9B" w14:textId="77777777" w:rsidTr="00D970E4">
        <w:tc>
          <w:tcPr>
            <w:tcW w:w="6345" w:type="dxa"/>
          </w:tcPr>
          <w:p w14:paraId="766F2C99" w14:textId="0EB7C39B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5B782D53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700F52" w:rsidRPr="00F214F6" w14:paraId="766F2C9E" w14:textId="77777777" w:rsidTr="00D970E4">
        <w:tc>
          <w:tcPr>
            <w:tcW w:w="6345" w:type="dxa"/>
          </w:tcPr>
          <w:p w14:paraId="766F2C9C" w14:textId="03855A9C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546D5DAF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700F52" w:rsidRPr="00F214F6" w14:paraId="766F2CA1" w14:textId="77777777" w:rsidTr="00D970E4">
        <w:tc>
          <w:tcPr>
            <w:tcW w:w="6345" w:type="dxa"/>
          </w:tcPr>
          <w:p w14:paraId="766F2C9F" w14:textId="2D0C8B58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2ECD2A03" w:rsidR="00700F52" w:rsidRPr="00F214F6" w:rsidRDefault="00700F52" w:rsidP="00700F5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7085A143" w:rsidR="00CC3B33" w:rsidRPr="005F1974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2a: </w:t>
            </w:r>
            <w:r w:rsidR="000602D2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CA3" w14:textId="1D43845A" w:rsidR="00D7225E" w:rsidRPr="005F1974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2b: </w:t>
            </w:r>
            <w:bookmarkStart w:id="1" w:name="para19"/>
            <w:r w:rsidR="000602D2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 v McCook </w:t>
            </w:r>
            <w:bookmarkEnd w:id="1"/>
            <w:r w:rsidR="000602D2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0602D2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ew/cases/EWCA/Crim/2014/734.html" \o "Link to BAILII version" </w:instrText>
            </w:r>
            <w:r w:rsidR="000602D2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0602D2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14] EWCA Crim 734</w:t>
            </w:r>
            <w:r w:rsidR="000602D2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  <w:r w:rsidR="000602D2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; </w:t>
            </w:r>
            <w:bookmarkStart w:id="2" w:name="para30"/>
            <w:r w:rsidR="005F1974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R v. Pendleton </w:t>
            </w:r>
            <w:bookmarkEnd w:id="2"/>
            <w:r w:rsidR="005F1974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begin"/>
            </w:r>
            <w:r w:rsidR="005F1974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instrText xml:space="preserve"> HYPERLINK "https://www.bailii.org/cgi-bin/redirect.cgi?path=/uk/cases/UKHL/2001/66.html" \o "Link to BAILII version" </w:instrText>
            </w:r>
            <w:r w:rsidR="005F1974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separate"/>
            </w:r>
            <w:r w:rsidR="005F1974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[2002] 1 WLR 72</w:t>
            </w:r>
            <w:r w:rsidR="005F1974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fldChar w:fldCharType="end"/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FDD3C07" w:rsidR="00CC3B33" w:rsidRPr="00F214F6" w:rsidRDefault="005F1974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r w:rsidR="003847C5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E3307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imon</w:t>
            </w:r>
            <w:r w:rsidR="00CE330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r w:rsidR="003847C5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Goss</w:t>
            </w:r>
            <w:r w:rsidR="00CE330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3847C5"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j</w:t>
            </w:r>
            <w:r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dge Walden-Smith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0632FBFF" w:rsidR="00CC3B33" w:rsidRPr="005F1974" w:rsidRDefault="003847C5" w:rsidP="00E22D4F">
            <w:pPr>
              <w:suppressAutoHyphens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Philip Rule for the Appellant</w:t>
            </w:r>
            <w:r w:rsidR="00F108E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Pr="005F197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Stephen Kemp for the 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72F1B619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45170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4A604608" w:rsidR="00CC3B33" w:rsidRPr="00F214F6" w:rsidRDefault="00CE3307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211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37DDC83B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CE330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56B4B6DF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CE330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220D0E98" w:rsidR="00CC3B33" w:rsidRPr="00F214F6" w:rsidRDefault="00CE330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4719D6D8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3847C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41F49CAC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3847C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0D694694" w:rsidR="004A44C9" w:rsidRPr="00F214F6" w:rsidRDefault="00CE330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5D4CBC88" w:rsidR="00CC3B33" w:rsidRPr="00F214F6" w:rsidRDefault="00CD676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ape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0C25AEBF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056F8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03C02038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056F8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acebook messages; eyewitness testimony from friends</w:t>
            </w:r>
            <w:r w:rsidR="00A72DA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of the complainant; Statement from </w:t>
            </w:r>
            <w:r w:rsidR="00056F8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elatives of the complainant</w:t>
            </w:r>
            <w:r w:rsidR="00A72DA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SMS messages; statements from relatives of the complainant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0B4E048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52: Yes = 1, No = 2</w:t>
            </w:r>
          </w:p>
          <w:p w14:paraId="766F2CC5" w14:textId="6C51905E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056F8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edical doctors opinion evidence on the examination of the complainant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4DA6F90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340B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7A370F35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340B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5E228F3E" w:rsidR="00CC3B33" w:rsidRPr="00F214F6" w:rsidRDefault="00340BB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 years 6 months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2A2A11F9" w:rsidR="00D7225E" w:rsidRPr="00F214F6" w:rsidRDefault="00590ACF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7129B31C" w:rsidR="00CC3B33" w:rsidRPr="00F214F6" w:rsidRDefault="00590AC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Elsom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69162FFB" w:rsidR="00CC3B33" w:rsidRPr="00F214F6" w:rsidRDefault="0077799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ebecca Horne for the appellant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67E9BFA5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45170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261F3744" w14:textId="77777777" w:rsidR="00CC3B33" w:rsidRDefault="0077799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DD" w14:textId="1697F36A" w:rsidR="00B440BA" w:rsidRPr="00F214F6" w:rsidRDefault="00B440B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40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71DF93AD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7779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0AF9EB56" w14:textId="77777777" w:rsidR="00B440BA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77799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CE0" w14:textId="30C5F485"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0BA" w:rsidRPr="00B440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12C6E611" w:rsidR="00CC3B33" w:rsidRPr="00F214F6" w:rsidRDefault="00D64F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6535B7FD" w:rsidR="00CC3B33" w:rsidRPr="00F214F6" w:rsidRDefault="00D64F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01801D25" w:rsidR="00CC3B33" w:rsidRPr="00F214F6" w:rsidRDefault="00D64FA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79488B58" w:rsidR="00D92554" w:rsidRPr="00F214F6" w:rsidRDefault="00D64FA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01398124" w:rsidR="00CC3B33" w:rsidRPr="00F214F6" w:rsidRDefault="00D64F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4AFE2ADE" w:rsidR="00CC3B33" w:rsidRPr="00F214F6" w:rsidRDefault="00D64F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32CC7B9D" w:rsidR="00CC3B33" w:rsidRPr="00F214F6" w:rsidRDefault="00D64F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7CBE8D82" w:rsidR="00CC3B33" w:rsidRPr="00F214F6" w:rsidRDefault="00D64F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12096FEC" w:rsidR="00CC3B33" w:rsidRPr="00F214F6" w:rsidRDefault="0070287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115C39F" w:rsidR="00CC3B33" w:rsidRPr="00F214F6" w:rsidRDefault="0070287A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5E1984BE" w14:textId="77777777" w:rsidR="00CC3B33" w:rsidRDefault="0070287A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14065A3C" w:rsidR="00B440BA" w:rsidRPr="00F214F6" w:rsidRDefault="00B440B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40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4B156A73" w14:textId="77777777" w:rsidR="00CC3B33" w:rsidRDefault="0070287A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7" w14:textId="0FA1ACD3" w:rsidR="00B440BA" w:rsidRPr="00F214F6" w:rsidRDefault="00B440B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40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3AD1A263" w14:textId="77777777" w:rsidR="00CC3B33" w:rsidRDefault="0070287A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A" w14:textId="174F889C" w:rsidR="00B440BA" w:rsidRPr="00F214F6" w:rsidRDefault="00B440B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40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214BBAC4" w14:textId="77777777" w:rsidR="00CC3B33" w:rsidRDefault="0070287A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0D" w14:textId="7148A86C" w:rsidR="00B440BA" w:rsidRPr="00F214F6" w:rsidRDefault="00B440B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40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022C04F7" w14:textId="77777777" w:rsidR="00CC3B33" w:rsidRDefault="0070287A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0" w14:textId="6DC727D5" w:rsidR="00B440BA" w:rsidRPr="00F214F6" w:rsidRDefault="00B440B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40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29D7F42C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7028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12B3A3B0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70287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109B4AA4" w:rsidR="00B440BA" w:rsidRPr="00F214F6" w:rsidRDefault="00B440B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40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5E4F4AC5" w:rsidR="00CC3B33" w:rsidRPr="00F214F6" w:rsidRDefault="00DF363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428F2623" w:rsidR="00CC3B33" w:rsidRPr="00F214F6" w:rsidRDefault="00DF363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09C3AD10" w14:textId="77777777" w:rsidR="00CC3B33" w:rsidRDefault="00DF363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766F2D1C" w14:textId="32D304DF" w:rsidR="00B440BA" w:rsidRPr="00F214F6" w:rsidRDefault="00B440B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40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621AA5B0" w:rsidR="00CC3B33" w:rsidRPr="00F214F6" w:rsidRDefault="00DF363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366C39F9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45170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BD7D7A7" w14:textId="77777777" w:rsidR="0029680B" w:rsidRDefault="00DF3636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4278D272" w:rsidR="00B440BA" w:rsidRPr="00F214F6" w:rsidRDefault="00B440BA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440B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38BBB19" w14:textId="77777777" w:rsidR="00CC3B33" w:rsidRDefault="00DF363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2C" w14:textId="72955BC9" w:rsidR="00BF6BE0" w:rsidRPr="00F214F6" w:rsidRDefault="00BF6B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F6B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00087ACD" w14:textId="77777777" w:rsidR="00CC3B33" w:rsidRDefault="00DF363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2F" w14:textId="605BCAAF" w:rsidR="00BF6BE0" w:rsidRPr="00F214F6" w:rsidRDefault="00BF6B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F6B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647DBC64" w14:textId="77777777" w:rsidR="00CC3B33" w:rsidRDefault="00DF363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2" w14:textId="0B454AB0" w:rsidR="00BF6BE0" w:rsidRPr="00F214F6" w:rsidRDefault="00BF6B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F6B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79482B2" w14:textId="77777777" w:rsidR="00CC3B33" w:rsidRDefault="00DF363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5" w14:textId="6766889B" w:rsidR="00BF6BE0" w:rsidRPr="00F214F6" w:rsidRDefault="00BF6B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F6B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2B89F03A" w14:textId="77777777" w:rsidR="00CC3B33" w:rsidRDefault="00DF363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38" w14:textId="65D1B19E" w:rsidR="00BF6BE0" w:rsidRPr="00F214F6" w:rsidRDefault="00BF6B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F6B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2E2B85D9" w14:textId="77777777" w:rsidR="00CC3B33" w:rsidRDefault="001D3D0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766F2D3B" w14:textId="56BAA70E" w:rsidR="00BF6BE0" w:rsidRPr="00F214F6" w:rsidRDefault="00BF6B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F6B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1D346A32" w:rsidR="00CC3B33" w:rsidRPr="00F214F6" w:rsidRDefault="001D3D0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29D3AD9A" w:rsidR="00CC3B33" w:rsidRPr="00F214F6" w:rsidRDefault="001D3D0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5CD39E5A" w14:textId="77777777" w:rsidR="00CC3B33" w:rsidRDefault="001D3D0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4" w14:textId="3D6EDC3B" w:rsidR="00BF6BE0" w:rsidRPr="00F214F6" w:rsidRDefault="00BF6B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F6B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4C9D85FD" w:rsidR="00CC3B33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D3D0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90. </w:t>
            </w:r>
            <w:r w:rsidR="001D3D02" w:rsidRPr="001D3D0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522A0CF5" w14:textId="323FE8DF" w:rsidR="00BF6BE0" w:rsidRDefault="00BF6B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F6B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23494309" w14:textId="77777777" w:rsidR="00BF6BE0" w:rsidRPr="001D3D02" w:rsidRDefault="00BF6B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D47" w14:textId="57A88400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D3D0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90b. </w:t>
            </w:r>
            <w:r w:rsidR="001D3D02" w:rsidRPr="001D3D0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vestigations with a digital specialist officer have revealed that it is only possible to delete a whole message and not just part of it: messages once sent or received cannot be edited.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316357CD" w:rsidR="00EB79EB" w:rsidRPr="00F214F6" w:rsidRDefault="001D3D0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65D238E1" w:rsidR="00CC3B33" w:rsidRPr="00F214F6" w:rsidRDefault="001D3D0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765E6DD7" w:rsidR="00EB79EB" w:rsidRPr="00F214F6" w:rsidRDefault="001D3D0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2B011098" w:rsidR="00F02664" w:rsidRPr="00F214F6" w:rsidRDefault="001D3D02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500CE01A" w:rsidR="00CC3B33" w:rsidRPr="00F214F6" w:rsidRDefault="001D3D0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79881F98" w:rsidR="00C77DBF" w:rsidRPr="00F214F6" w:rsidRDefault="00D939F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356CE127" w14:textId="77777777" w:rsidR="00CC3B33" w:rsidRDefault="00D939F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2D067634" w:rsidR="00BF6BE0" w:rsidRPr="00F214F6" w:rsidRDefault="00BF6B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F6B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3AC3DE79" w14:textId="77777777" w:rsidR="00CC3B33" w:rsidRDefault="00D939F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F" w14:textId="073A9690" w:rsidR="00BF6BE0" w:rsidRPr="00F214F6" w:rsidRDefault="00BF6B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F6B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08224E48" w14:textId="77777777" w:rsidR="00CC3B33" w:rsidRDefault="00D939F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2721CBEB" w:rsidR="00BF6BE0" w:rsidRPr="00F214F6" w:rsidRDefault="00BF6BE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F6BE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bookmarkStart w:id="3" w:name="_GoBack"/>
            <w:bookmarkEnd w:id="3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6D5F16B5" w:rsidR="00A35D9A" w:rsidRPr="00F214F6" w:rsidRDefault="00D939F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4BF650EC" w:rsidR="00CC3B33" w:rsidRPr="00F214F6" w:rsidRDefault="00D939FA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16FA1404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45170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59C7857B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40500A9" w14:textId="4F6355C3" w:rsidR="00C42256" w:rsidRDefault="005A0662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102</w:t>
            </w:r>
            <w:r w:rsidR="008D3DEB">
              <w:rPr>
                <w:rFonts w:ascii="Arial Nova Light" w:hAnsi="Arial Nova Light" w:cstheme="majorBidi"/>
                <w:color w:val="000000" w:themeColor="text1"/>
                <w:szCs w:val="24"/>
              </w:rPr>
              <w:t>a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: 2</w:t>
            </w:r>
          </w:p>
          <w:p w14:paraId="23E39E68" w14:textId="1F838968" w:rsidR="005A0662" w:rsidRPr="00F214F6" w:rsidRDefault="005A0662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102b.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01FA2EA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45170B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49A8BEFA" w:rsidR="00907A59" w:rsidRPr="00F214F6" w:rsidRDefault="005A0662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1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3A119AF7" w:rsidR="00907A59" w:rsidRPr="00F214F6" w:rsidRDefault="005A0662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1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60527D0B" w:rsidR="000F5116" w:rsidRPr="00F214F6" w:rsidRDefault="005A066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1ECCB73C" w:rsidR="000F5116" w:rsidRPr="00F214F6" w:rsidRDefault="00D9774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05296A33" w:rsidR="000F5116" w:rsidRPr="00F214F6" w:rsidRDefault="00D9774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2EA2FA63" w:rsidR="000F5116" w:rsidRPr="00F214F6" w:rsidRDefault="00D9774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06AE2E29" w:rsidR="000F5116" w:rsidRPr="00F214F6" w:rsidRDefault="00D9774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6301239C" w:rsidR="000F5116" w:rsidRPr="00F214F6" w:rsidRDefault="00D9774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08281A30" w:rsidR="000F5116" w:rsidRPr="00F214F6" w:rsidRDefault="00D9774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4D9704B0" w:rsidR="000F5116" w:rsidRPr="00F214F6" w:rsidRDefault="00D9774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2A97298A" w:rsidR="000F5116" w:rsidRPr="00F214F6" w:rsidRDefault="00D9774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323B07E3" w:rsidR="000F5116" w:rsidRPr="00F214F6" w:rsidRDefault="00D97740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BA3EDD" w:rsidRPr="00F214F6" w14:paraId="61F78E7D" w14:textId="77777777" w:rsidTr="006B4152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5CB682" w14:textId="16C5246C" w:rsidR="00BA3EDD" w:rsidRPr="00F214F6" w:rsidRDefault="00BA3EDD" w:rsidP="00BA3ED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2FC08" w14:textId="77777777" w:rsidR="00BA3EDD" w:rsidRDefault="00BA3EDD" w:rsidP="00BA3EDD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35D25AF1" w14:textId="075B8C9C" w:rsidR="00BA3EDD" w:rsidRDefault="00BA3EDD" w:rsidP="00BA3ED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lastRenderedPageBreak/>
              <w:t>Q115b. 99</w:t>
            </w:r>
          </w:p>
        </w:tc>
      </w:tr>
      <w:tr w:rsidR="00BA3EDD" w:rsidRPr="00F214F6" w14:paraId="4B2636F4" w14:textId="77777777" w:rsidTr="006B4152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131E8" w14:textId="5E2DFE02" w:rsidR="00BA3EDD" w:rsidRPr="00F214F6" w:rsidRDefault="00BA3EDD" w:rsidP="00BA3ED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67B8E" w14:textId="77777777" w:rsidR="00BA3EDD" w:rsidRDefault="00BA3EDD" w:rsidP="00BA3ED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33A48F9D" w14:textId="4D6EAE7B" w:rsidR="00BA3EDD" w:rsidRDefault="00BA3EDD" w:rsidP="00BA3ED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62606882" w14:textId="24A8AA9C" w:rsidR="007437DD" w:rsidRPr="0035369F" w:rsidRDefault="00D97740" w:rsidP="001408E2">
            <w:pPr>
              <w:pStyle w:val="ParaLevel1"/>
              <w:numPr>
                <w:ilvl w:val="0"/>
                <w:numId w:val="0"/>
              </w:numPr>
              <w:spacing w:before="0" w:after="0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Defence on behalf of the appellant alleged that the complainant </w:t>
            </w:r>
            <w:r w:rsidR="00D22B2C" w:rsidRPr="00D22B2C">
              <w:rPr>
                <w:rFonts w:ascii="Arial Nova Light" w:hAnsi="Arial Nova Light"/>
                <w:color w:val="000000" w:themeColor="text1"/>
              </w:rPr>
              <w:t>deleted individual messages to provide a misleading picture</w:t>
            </w:r>
            <w:r w:rsidR="0080388A">
              <w:rPr>
                <w:rFonts w:ascii="Arial Nova Light" w:hAnsi="Arial Nova Light"/>
                <w:color w:val="000000" w:themeColor="text1"/>
              </w:rPr>
              <w:t xml:space="preserve"> which inculpated their client</w:t>
            </w:r>
            <w:r w:rsidR="00D22B2C" w:rsidRPr="00D22B2C">
              <w:rPr>
                <w:rFonts w:ascii="Arial Nova Light" w:hAnsi="Arial Nova Light"/>
                <w:color w:val="000000" w:themeColor="text1"/>
              </w:rPr>
              <w:t xml:space="preserve">. </w:t>
            </w:r>
            <w:bookmarkStart w:id="4" w:name="para26"/>
            <w:r w:rsidR="0080388A" w:rsidRPr="0035369F">
              <w:rPr>
                <w:rFonts w:ascii="Arial Nova Light" w:hAnsi="Arial Nova Light"/>
                <w:color w:val="000000" w:themeColor="text1"/>
              </w:rPr>
              <w:t xml:space="preserve">It was submitted that the evidence of the full </w:t>
            </w:r>
            <w:r w:rsidR="00D06953" w:rsidRPr="0035369F">
              <w:rPr>
                <w:rFonts w:ascii="Arial Nova Light" w:hAnsi="Arial Nova Light"/>
                <w:color w:val="000000" w:themeColor="text1"/>
              </w:rPr>
              <w:t xml:space="preserve">facebook </w:t>
            </w:r>
            <w:r w:rsidR="0080388A" w:rsidRPr="0035369F">
              <w:rPr>
                <w:rFonts w:ascii="Arial Nova Light" w:hAnsi="Arial Nova Light"/>
                <w:color w:val="000000" w:themeColor="text1"/>
              </w:rPr>
              <w:t xml:space="preserve">message exchange goes directly to the veracity of both </w:t>
            </w:r>
            <w:r w:rsidR="00D06953" w:rsidRPr="0035369F">
              <w:rPr>
                <w:rFonts w:ascii="Arial Nova Light" w:hAnsi="Arial Nova Light"/>
                <w:color w:val="000000" w:themeColor="text1"/>
              </w:rPr>
              <w:t>the complainant</w:t>
            </w:r>
            <w:r w:rsidR="0080388A" w:rsidRPr="0035369F">
              <w:rPr>
                <w:rFonts w:ascii="Arial Nova Light" w:hAnsi="Arial Nova Light"/>
                <w:color w:val="000000" w:themeColor="text1"/>
              </w:rPr>
              <w:t xml:space="preserve"> and the applicant.</w:t>
            </w:r>
            <w:bookmarkEnd w:id="4"/>
            <w:r w:rsidR="001408E2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7437DD" w:rsidRPr="0035369F">
              <w:rPr>
                <w:rFonts w:ascii="Arial Nova Light" w:hAnsi="Arial Nova Light"/>
                <w:color w:val="000000" w:themeColor="text1"/>
              </w:rPr>
              <w:t>Jury in the trial were presented with a deleted version of the facebook messages</w:t>
            </w:r>
            <w:r w:rsidR="009340FE" w:rsidRPr="0035369F">
              <w:rPr>
                <w:rFonts w:ascii="Arial Nova Light" w:hAnsi="Arial Nova Light"/>
                <w:color w:val="000000" w:themeColor="text1"/>
              </w:rPr>
              <w:t>. The unedited version of facebooks presented a</w:t>
            </w:r>
            <w:r w:rsidR="002D4B51" w:rsidRPr="0035369F">
              <w:rPr>
                <w:rFonts w:ascii="Arial Nova Light" w:hAnsi="Arial Nova Light"/>
                <w:color w:val="000000" w:themeColor="text1"/>
              </w:rPr>
              <w:t xml:space="preserve"> different context of events to those advanced by the prosecution on behalf of the complainant ultimately contradicting their case and supporting the </w:t>
            </w:r>
            <w:bookmarkStart w:id="5" w:name="para28"/>
            <w:r w:rsidR="002D4B51" w:rsidRPr="0035369F">
              <w:rPr>
                <w:rFonts w:ascii="Arial Nova Light" w:hAnsi="Arial Nova Light"/>
                <w:color w:val="000000" w:themeColor="text1"/>
              </w:rPr>
              <w:t>applicant's case that he was being truthful and that the act of intercourse was consensual.</w:t>
            </w:r>
            <w:bookmarkEnd w:id="5"/>
          </w:p>
          <w:p w14:paraId="690555A1" w14:textId="0CB2E43F" w:rsidR="00D06953" w:rsidRDefault="00D06953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color w:val="000000" w:themeColor="text1"/>
              </w:rPr>
            </w:pPr>
          </w:p>
          <w:p w14:paraId="45EB07CC" w14:textId="77777777" w:rsidR="00D06953" w:rsidRPr="00F214F6" w:rsidRDefault="00D06953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78736A" w14:textId="77777777" w:rsidR="00A2191A" w:rsidRDefault="00A2191A" w:rsidP="00187203">
      <w:pPr>
        <w:spacing w:after="0" w:line="240" w:lineRule="auto"/>
      </w:pPr>
      <w:r>
        <w:separator/>
      </w:r>
    </w:p>
  </w:endnote>
  <w:endnote w:type="continuationSeparator" w:id="0">
    <w:p w14:paraId="48309064" w14:textId="77777777" w:rsidR="00A2191A" w:rsidRDefault="00A2191A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56BB66" w14:textId="77777777" w:rsidR="00A2191A" w:rsidRDefault="00A2191A" w:rsidP="00187203">
      <w:pPr>
        <w:spacing w:after="0" w:line="240" w:lineRule="auto"/>
      </w:pPr>
      <w:r>
        <w:separator/>
      </w:r>
    </w:p>
  </w:footnote>
  <w:footnote w:type="continuationSeparator" w:id="0">
    <w:p w14:paraId="6B115612" w14:textId="77777777" w:rsidR="00A2191A" w:rsidRDefault="00A2191A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wFANY1fCc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4A86"/>
    <w:rsid w:val="00055EF0"/>
    <w:rsid w:val="00056F81"/>
    <w:rsid w:val="000602D2"/>
    <w:rsid w:val="00083FFE"/>
    <w:rsid w:val="0009515D"/>
    <w:rsid w:val="00097755"/>
    <w:rsid w:val="000A4EC3"/>
    <w:rsid w:val="000A5539"/>
    <w:rsid w:val="000C67E9"/>
    <w:rsid w:val="000E65C1"/>
    <w:rsid w:val="000F5116"/>
    <w:rsid w:val="0011134F"/>
    <w:rsid w:val="001221BE"/>
    <w:rsid w:val="001408E2"/>
    <w:rsid w:val="00141779"/>
    <w:rsid w:val="00154B87"/>
    <w:rsid w:val="0018382A"/>
    <w:rsid w:val="00184214"/>
    <w:rsid w:val="0018679C"/>
    <w:rsid w:val="00187203"/>
    <w:rsid w:val="00196060"/>
    <w:rsid w:val="00197B70"/>
    <w:rsid w:val="001A2D1E"/>
    <w:rsid w:val="001B3245"/>
    <w:rsid w:val="001C0D45"/>
    <w:rsid w:val="001C4D47"/>
    <w:rsid w:val="001D3D02"/>
    <w:rsid w:val="001D50F3"/>
    <w:rsid w:val="001D6D26"/>
    <w:rsid w:val="00223810"/>
    <w:rsid w:val="002278BF"/>
    <w:rsid w:val="00250C4F"/>
    <w:rsid w:val="00255E5F"/>
    <w:rsid w:val="00270C30"/>
    <w:rsid w:val="00274535"/>
    <w:rsid w:val="0028308F"/>
    <w:rsid w:val="00287BB1"/>
    <w:rsid w:val="0029377F"/>
    <w:rsid w:val="0029602E"/>
    <w:rsid w:val="0029680B"/>
    <w:rsid w:val="002A0936"/>
    <w:rsid w:val="002B7601"/>
    <w:rsid w:val="002D1DFB"/>
    <w:rsid w:val="002D3EDC"/>
    <w:rsid w:val="002D4B51"/>
    <w:rsid w:val="002E75B4"/>
    <w:rsid w:val="00301AE4"/>
    <w:rsid w:val="00332ACD"/>
    <w:rsid w:val="0033791C"/>
    <w:rsid w:val="00340BB7"/>
    <w:rsid w:val="003420D0"/>
    <w:rsid w:val="00351578"/>
    <w:rsid w:val="00353568"/>
    <w:rsid w:val="0035369F"/>
    <w:rsid w:val="00354D14"/>
    <w:rsid w:val="00356023"/>
    <w:rsid w:val="003847C5"/>
    <w:rsid w:val="003A29C8"/>
    <w:rsid w:val="003B1314"/>
    <w:rsid w:val="003D0993"/>
    <w:rsid w:val="003D2871"/>
    <w:rsid w:val="003D6522"/>
    <w:rsid w:val="003E1548"/>
    <w:rsid w:val="003F6112"/>
    <w:rsid w:val="00416404"/>
    <w:rsid w:val="00417F03"/>
    <w:rsid w:val="00426926"/>
    <w:rsid w:val="00427582"/>
    <w:rsid w:val="00432A9E"/>
    <w:rsid w:val="00440933"/>
    <w:rsid w:val="0045170B"/>
    <w:rsid w:val="004554AA"/>
    <w:rsid w:val="00463D75"/>
    <w:rsid w:val="00470DD4"/>
    <w:rsid w:val="004A33E6"/>
    <w:rsid w:val="004A44C9"/>
    <w:rsid w:val="004B32DB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57EFF"/>
    <w:rsid w:val="00590ACF"/>
    <w:rsid w:val="005A0662"/>
    <w:rsid w:val="005C1ABD"/>
    <w:rsid w:val="005E6686"/>
    <w:rsid w:val="005F1974"/>
    <w:rsid w:val="00621FE2"/>
    <w:rsid w:val="00650F5E"/>
    <w:rsid w:val="00694917"/>
    <w:rsid w:val="006B0518"/>
    <w:rsid w:val="006B1ED2"/>
    <w:rsid w:val="006B3E2B"/>
    <w:rsid w:val="006B67A6"/>
    <w:rsid w:val="006D71C4"/>
    <w:rsid w:val="006D7C30"/>
    <w:rsid w:val="006F3EB0"/>
    <w:rsid w:val="006F48BE"/>
    <w:rsid w:val="00700F52"/>
    <w:rsid w:val="0070287A"/>
    <w:rsid w:val="007106AC"/>
    <w:rsid w:val="0071493C"/>
    <w:rsid w:val="007437DD"/>
    <w:rsid w:val="007608D1"/>
    <w:rsid w:val="007659F7"/>
    <w:rsid w:val="007700FE"/>
    <w:rsid w:val="0077799B"/>
    <w:rsid w:val="007B467D"/>
    <w:rsid w:val="007B63C7"/>
    <w:rsid w:val="007C712E"/>
    <w:rsid w:val="007E0BE0"/>
    <w:rsid w:val="007E564D"/>
    <w:rsid w:val="007E78B1"/>
    <w:rsid w:val="007F3561"/>
    <w:rsid w:val="0080388A"/>
    <w:rsid w:val="00804D2B"/>
    <w:rsid w:val="00822889"/>
    <w:rsid w:val="00823B61"/>
    <w:rsid w:val="00830569"/>
    <w:rsid w:val="0083305D"/>
    <w:rsid w:val="00847F94"/>
    <w:rsid w:val="008513B8"/>
    <w:rsid w:val="00873BFC"/>
    <w:rsid w:val="00897696"/>
    <w:rsid w:val="008A00C1"/>
    <w:rsid w:val="008B34D6"/>
    <w:rsid w:val="008C01BB"/>
    <w:rsid w:val="008D033C"/>
    <w:rsid w:val="008D3DEB"/>
    <w:rsid w:val="0090333A"/>
    <w:rsid w:val="00906F86"/>
    <w:rsid w:val="00907A59"/>
    <w:rsid w:val="009111D6"/>
    <w:rsid w:val="009158B6"/>
    <w:rsid w:val="00922DBD"/>
    <w:rsid w:val="0093054D"/>
    <w:rsid w:val="009340FE"/>
    <w:rsid w:val="009411B6"/>
    <w:rsid w:val="00962A8E"/>
    <w:rsid w:val="009642C0"/>
    <w:rsid w:val="0097046D"/>
    <w:rsid w:val="00985ED4"/>
    <w:rsid w:val="009B254A"/>
    <w:rsid w:val="009B6FDB"/>
    <w:rsid w:val="009D6682"/>
    <w:rsid w:val="009D74E0"/>
    <w:rsid w:val="00A00F86"/>
    <w:rsid w:val="00A037A7"/>
    <w:rsid w:val="00A06CDF"/>
    <w:rsid w:val="00A162D8"/>
    <w:rsid w:val="00A2191A"/>
    <w:rsid w:val="00A35D9A"/>
    <w:rsid w:val="00A36ABD"/>
    <w:rsid w:val="00A37FFB"/>
    <w:rsid w:val="00A448AE"/>
    <w:rsid w:val="00A529B9"/>
    <w:rsid w:val="00A72DA3"/>
    <w:rsid w:val="00AA42DF"/>
    <w:rsid w:val="00AD1A27"/>
    <w:rsid w:val="00AE001D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0BA"/>
    <w:rsid w:val="00B4438E"/>
    <w:rsid w:val="00B57863"/>
    <w:rsid w:val="00B85915"/>
    <w:rsid w:val="00B918C9"/>
    <w:rsid w:val="00B96A7F"/>
    <w:rsid w:val="00BA3EDD"/>
    <w:rsid w:val="00BA51A8"/>
    <w:rsid w:val="00BA7AB8"/>
    <w:rsid w:val="00BA7DF9"/>
    <w:rsid w:val="00BD5888"/>
    <w:rsid w:val="00BD58D8"/>
    <w:rsid w:val="00BE7ACA"/>
    <w:rsid w:val="00BF6BE0"/>
    <w:rsid w:val="00C01DD5"/>
    <w:rsid w:val="00C04236"/>
    <w:rsid w:val="00C278D3"/>
    <w:rsid w:val="00C31AC3"/>
    <w:rsid w:val="00C34874"/>
    <w:rsid w:val="00C42256"/>
    <w:rsid w:val="00C425CA"/>
    <w:rsid w:val="00C47288"/>
    <w:rsid w:val="00C51D00"/>
    <w:rsid w:val="00C75185"/>
    <w:rsid w:val="00C77DBF"/>
    <w:rsid w:val="00C82539"/>
    <w:rsid w:val="00C83493"/>
    <w:rsid w:val="00C96F87"/>
    <w:rsid w:val="00CA297F"/>
    <w:rsid w:val="00CC3B33"/>
    <w:rsid w:val="00CC4AFC"/>
    <w:rsid w:val="00CD676C"/>
    <w:rsid w:val="00CE3307"/>
    <w:rsid w:val="00D06953"/>
    <w:rsid w:val="00D11F75"/>
    <w:rsid w:val="00D22B2C"/>
    <w:rsid w:val="00D23830"/>
    <w:rsid w:val="00D573E4"/>
    <w:rsid w:val="00D64FAB"/>
    <w:rsid w:val="00D7225E"/>
    <w:rsid w:val="00D80F5C"/>
    <w:rsid w:val="00D818A1"/>
    <w:rsid w:val="00D92554"/>
    <w:rsid w:val="00D939FA"/>
    <w:rsid w:val="00D94151"/>
    <w:rsid w:val="00D970E4"/>
    <w:rsid w:val="00D97740"/>
    <w:rsid w:val="00DB2C1F"/>
    <w:rsid w:val="00DC2AFD"/>
    <w:rsid w:val="00DC34AA"/>
    <w:rsid w:val="00DC649D"/>
    <w:rsid w:val="00DE1EBB"/>
    <w:rsid w:val="00DE3410"/>
    <w:rsid w:val="00DF32A8"/>
    <w:rsid w:val="00DF3636"/>
    <w:rsid w:val="00E16710"/>
    <w:rsid w:val="00E22D4F"/>
    <w:rsid w:val="00E47293"/>
    <w:rsid w:val="00E54A2C"/>
    <w:rsid w:val="00E720A3"/>
    <w:rsid w:val="00E72634"/>
    <w:rsid w:val="00E81AE6"/>
    <w:rsid w:val="00E84474"/>
    <w:rsid w:val="00EB5FD3"/>
    <w:rsid w:val="00EB79EB"/>
    <w:rsid w:val="00EC156F"/>
    <w:rsid w:val="00EC2794"/>
    <w:rsid w:val="00ED596A"/>
    <w:rsid w:val="00F017B0"/>
    <w:rsid w:val="00F02664"/>
    <w:rsid w:val="00F02D07"/>
    <w:rsid w:val="00F06321"/>
    <w:rsid w:val="00F0669C"/>
    <w:rsid w:val="00F108EB"/>
    <w:rsid w:val="00F214F6"/>
    <w:rsid w:val="00F260E7"/>
    <w:rsid w:val="00F32DC2"/>
    <w:rsid w:val="00F460E6"/>
    <w:rsid w:val="00F52BDC"/>
    <w:rsid w:val="00F5354D"/>
    <w:rsid w:val="00F53FAB"/>
    <w:rsid w:val="00F60F70"/>
    <w:rsid w:val="00F85BDD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E472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0602D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07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818484-3806-403E-94B0-0DDEE4DEB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0</Pages>
  <Words>2236</Words>
  <Characters>12746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0</cp:revision>
  <cp:lastPrinted>2019-01-14T14:22:00Z</cp:lastPrinted>
  <dcterms:created xsi:type="dcterms:W3CDTF">2019-11-20T09:19:00Z</dcterms:created>
  <dcterms:modified xsi:type="dcterms:W3CDTF">2020-05-04T17:07:00Z</dcterms:modified>
</cp:coreProperties>
</file>